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6600AFAE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3548639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0CAE3B29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3205084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9BD8968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74D3020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,</w:t>
      </w:r>
    </w:p>
    <w:p w14:paraId="473C1131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  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DENSE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RANK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r</w:t>
      </w:r>
      <w:proofErr w:type="spellEnd"/>
    </w:p>
    <w:p w14:paraId="666C6F46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able1</w:t>
      </w:r>
    </w:p>
    <w:p w14:paraId="68F5AE8A" w14:textId="77777777" w:rsidR="00816144" w:rsidRDefault="00816144" w:rsidP="00816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r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5</w:t>
      </w:r>
    </w:p>
    <w:p w14:paraId="43608A2A" w14:textId="3435C35E" w:rsidR="00A06800" w:rsidRPr="007A1BB7" w:rsidRDefault="00816144" w:rsidP="0081614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6472CB09" w14:textId="33554DD4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A715D84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3A1D3C43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0E9DAFBC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26B6728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7D615BA5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</w:p>
    <w:p w14:paraId="1B05BB49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Personnel</w:t>
      </w:r>
      <w:proofErr w:type="spellEnd"/>
    </w:p>
    <w:p w14:paraId="45EE9A30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6D9E05E4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6254EF97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</w:p>
    <w:p w14:paraId="6F78661E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</w:p>
    <w:p w14:paraId="78F28D2C" w14:textId="77777777" w:rsidR="0055507F" w:rsidRDefault="0055507F" w:rsidP="00555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having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&gt;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71DB19C1" w14:textId="0C1ECFFE" w:rsidR="0055507F" w:rsidRPr="007A1BB7" w:rsidRDefault="0055507F" w:rsidP="0055507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6589EAEE" w14:textId="65C7D650" w:rsidR="000552F8" w:rsidRDefault="0055507F" w:rsidP="0055507F">
      <w:pPr>
        <w:rPr>
          <w:color w:val="444444"/>
          <w:spacing w:val="3"/>
        </w:rPr>
      </w:pPr>
      <w:r>
        <w:rPr>
          <w:color w:val="444444"/>
          <w:spacing w:val="3"/>
        </w:rPr>
        <w:t>ALTER</w:t>
      </w:r>
      <w:r w:rsidR="00FF2B26">
        <w:rPr>
          <w:color w:val="444444"/>
          <w:spacing w:val="3"/>
        </w:rPr>
        <w:t>NATIVELY</w:t>
      </w:r>
    </w:p>
    <w:p w14:paraId="3E75B38C" w14:textId="2460431C" w:rsidR="00FF2B26" w:rsidRDefault="00FF2B26" w:rsidP="0055507F">
      <w:pPr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9E674E4" w14:textId="77777777" w:rsidR="00FF2B26" w:rsidRDefault="00FF2B26" w:rsidP="00FF2B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location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</w:p>
    <w:p w14:paraId="291F3AE0" w14:textId="77777777" w:rsidR="00FF2B26" w:rsidRDefault="00FF2B26" w:rsidP="00FF2B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2</w:t>
      </w:r>
    </w:p>
    <w:p w14:paraId="2E227A5E" w14:textId="77777777" w:rsidR="00FF2B26" w:rsidRDefault="00FF2B26" w:rsidP="00FF2B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current_salary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2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</w:p>
    <w:p w14:paraId="7BBD3D90" w14:textId="77777777" w:rsidR="00FF2B26" w:rsidRDefault="00FF2B26" w:rsidP="00FF2B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no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!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2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</w:p>
    <w:p w14:paraId="1BFB4C63" w14:textId="25EFC037" w:rsidR="00FF2B26" w:rsidRDefault="00FF2B26" w:rsidP="00FF2B26"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sectPr w:rsidR="00FF2B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55507F"/>
    <w:rsid w:val="00816144"/>
    <w:rsid w:val="00A06800"/>
    <w:rsid w:val="00A31028"/>
    <w:rsid w:val="00B852BD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AC1AC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B26"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3</cp:revision>
  <dcterms:created xsi:type="dcterms:W3CDTF">2021-03-26T13:48:00Z</dcterms:created>
  <dcterms:modified xsi:type="dcterms:W3CDTF">2022-07-15T16:05:00Z</dcterms:modified>
</cp:coreProperties>
</file>